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di cannabi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etere metilico di cedro.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A55330">
              <w:rPr>
                <w:noProof/>
              </w:rPr>
              <w:t>etere metilico di ced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Fruttato. Muschi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di cannabi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di cannabi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ere metilico di cedro (19870-74-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etere metilico di cedro.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di cannabi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di cannabi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1/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D706BDA-9090-4FD4-A6B6-7B0CFC9C6456}"/>
</file>

<file path=customXml/itemProps3.xml><?xml version="1.0" encoding="utf-8"?>
<ds:datastoreItem xmlns:ds="http://schemas.openxmlformats.org/officeDocument/2006/customXml" ds:itemID="{F77DB15E-72BA-4965-A61C-5D943349BD01}"/>
</file>

<file path=customXml/itemProps4.xml><?xml version="1.0" encoding="utf-8"?>
<ds:datastoreItem xmlns:ds="http://schemas.openxmlformats.org/officeDocument/2006/customXml" ds:itemID="{7A81D88C-E0ED-4B38-906D-F0129800979F}"/>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